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8E3D9F" w14:textId="240EDADA" w:rsidR="007C6849" w:rsidRDefault="00990F47">
      <w:r>
        <w:rPr>
          <w:noProof/>
        </w:rPr>
        <w:drawing>
          <wp:inline distT="0" distB="0" distL="0" distR="0" wp14:anchorId="35089D30" wp14:editId="4BDACD9D">
            <wp:extent cx="5731510" cy="30848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E965D" w14:textId="284A0A72" w:rsidR="00990F47" w:rsidRDefault="00990F47">
      <w:r>
        <w:rPr>
          <w:noProof/>
        </w:rPr>
        <w:drawing>
          <wp:inline distT="0" distB="0" distL="0" distR="0" wp14:anchorId="6D9DF498" wp14:editId="184BA01C">
            <wp:extent cx="5731510" cy="2376170"/>
            <wp:effectExtent l="0" t="0" r="254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F7AB3" w14:textId="05B0A7BF" w:rsidR="00990F47" w:rsidRDefault="00990F47">
      <w:r>
        <w:rPr>
          <w:noProof/>
        </w:rPr>
        <w:drawing>
          <wp:inline distT="0" distB="0" distL="0" distR="0" wp14:anchorId="174BF47C" wp14:editId="7B97B2BB">
            <wp:extent cx="5731510" cy="58674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00EF2" w14:textId="687D307D" w:rsidR="00990F47" w:rsidRDefault="00990F47">
      <w:r>
        <w:rPr>
          <w:noProof/>
        </w:rPr>
        <w:drawing>
          <wp:inline distT="0" distB="0" distL="0" distR="0" wp14:anchorId="0DE5FF32" wp14:editId="1EC436F6">
            <wp:extent cx="3895951" cy="848597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94943" cy="87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A234C" w14:textId="45917673" w:rsidR="00990F47" w:rsidRDefault="00990F47">
      <w:r>
        <w:rPr>
          <w:noProof/>
        </w:rPr>
        <w:drawing>
          <wp:inline distT="0" distB="0" distL="0" distR="0" wp14:anchorId="687E154C" wp14:editId="6664D6CD">
            <wp:extent cx="3055223" cy="6495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2351" cy="665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9FCE8" w14:textId="0460C49A" w:rsidR="00990F47" w:rsidRDefault="00990F47">
      <w:r>
        <w:t>Exit, exit</w:t>
      </w:r>
    </w:p>
    <w:p w14:paraId="0F62F056" w14:textId="4B226A34" w:rsidR="00990F47" w:rsidRDefault="00990F47">
      <w:r>
        <w:rPr>
          <w:noProof/>
        </w:rPr>
        <w:lastRenderedPageBreak/>
        <w:drawing>
          <wp:inline distT="0" distB="0" distL="0" distR="0" wp14:anchorId="009627F7" wp14:editId="7B176248">
            <wp:extent cx="5731510" cy="8007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12516" w14:textId="5CB3B22C" w:rsidR="00990F47" w:rsidRDefault="00990F47">
      <w:r>
        <w:rPr>
          <w:noProof/>
        </w:rPr>
        <w:drawing>
          <wp:inline distT="0" distB="0" distL="0" distR="0" wp14:anchorId="48FE1F7E" wp14:editId="7C9AE0EC">
            <wp:extent cx="4454991" cy="635722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7816" cy="64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7264F" w14:textId="577672C7" w:rsidR="00990F47" w:rsidRDefault="00990F47">
      <w:r>
        <w:t>Press return to get started</w:t>
      </w:r>
    </w:p>
    <w:p w14:paraId="761E1754" w14:textId="7EEA043E" w:rsidR="006B6080" w:rsidRDefault="006B6080">
      <w:r>
        <w:rPr>
          <w:noProof/>
        </w:rPr>
        <w:drawing>
          <wp:inline distT="0" distB="0" distL="0" distR="0" wp14:anchorId="4B40BC24" wp14:editId="05CF5B30">
            <wp:extent cx="5731510" cy="469519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9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1CD7C" w14:textId="1B6BC32B" w:rsidR="006B6080" w:rsidRDefault="00532B3E">
      <w:r>
        <w:rPr>
          <w:noProof/>
        </w:rPr>
        <w:drawing>
          <wp:inline distT="0" distB="0" distL="0" distR="0" wp14:anchorId="326B63C0" wp14:editId="6C588824">
            <wp:extent cx="5731510" cy="1267460"/>
            <wp:effectExtent l="0" t="0" r="254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6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064A" w14:textId="6FFE6A88" w:rsidR="00532B3E" w:rsidRDefault="001C14F9">
      <w:r>
        <w:rPr>
          <w:noProof/>
        </w:rPr>
        <w:lastRenderedPageBreak/>
        <w:drawing>
          <wp:inline distT="0" distB="0" distL="0" distR="0" wp14:anchorId="7BD99FAF" wp14:editId="224C9BB6">
            <wp:extent cx="5731510" cy="14331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9E64F" w14:textId="5FF75C4C" w:rsidR="001C14F9" w:rsidRDefault="001C14F9"/>
    <w:p w14:paraId="2F9CB4D7" w14:textId="5D4318C3" w:rsidR="000558A4" w:rsidRDefault="000558A4">
      <w:r>
        <w:rPr>
          <w:noProof/>
        </w:rPr>
        <w:drawing>
          <wp:inline distT="0" distB="0" distL="0" distR="0" wp14:anchorId="3081CCF0" wp14:editId="54D3D299">
            <wp:extent cx="5731510" cy="248094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9E13B" w14:textId="1C4B3FF1" w:rsidR="000558A4" w:rsidRDefault="00716A6D">
      <w:r>
        <w:t>Vty 0 4 allow 5 simutanouse connections (allow 5 users to login)</w:t>
      </w:r>
    </w:p>
    <w:p w14:paraId="0DE0BA8C" w14:textId="186622F9" w:rsidR="00716A6D" w:rsidRDefault="00386B4A">
      <w:r>
        <w:rPr>
          <w:noProof/>
        </w:rPr>
        <w:drawing>
          <wp:inline distT="0" distB="0" distL="0" distR="0" wp14:anchorId="3788D1AD" wp14:editId="78315A67">
            <wp:extent cx="5731510" cy="158115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8602F" w14:textId="2320341C" w:rsidR="00386B4A" w:rsidRDefault="00384B7C">
      <w:r>
        <w:t>Duplicate ip</w:t>
      </w:r>
    </w:p>
    <w:p w14:paraId="257BEDEA" w14:textId="74EC8816" w:rsidR="00384B7C" w:rsidRDefault="00384B7C">
      <w:r>
        <w:rPr>
          <w:noProof/>
        </w:rPr>
        <w:drawing>
          <wp:inline distT="0" distB="0" distL="0" distR="0" wp14:anchorId="06DC1BCE" wp14:editId="71A8D47C">
            <wp:extent cx="5731510" cy="215963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DBBB0" w14:textId="5DCA98E4" w:rsidR="00384B7C" w:rsidRDefault="00384B7C">
      <w:r>
        <w:lastRenderedPageBreak/>
        <w:t>Resolved</w:t>
      </w:r>
    </w:p>
    <w:p w14:paraId="742AF0E0" w14:textId="2A71F0EA" w:rsidR="00384B7C" w:rsidRDefault="00565BB0">
      <w:r>
        <w:rPr>
          <w:noProof/>
        </w:rPr>
        <w:drawing>
          <wp:inline distT="0" distB="0" distL="0" distR="0" wp14:anchorId="703403FE" wp14:editId="59F15B34">
            <wp:extent cx="5731510" cy="86042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39781" w14:textId="72ECA8C1" w:rsidR="009741AD" w:rsidRDefault="009741AD">
      <w:pPr>
        <w:rPr>
          <w:color w:val="FF0000"/>
        </w:rPr>
      </w:pPr>
      <w:r w:rsidRPr="00162E2B">
        <w:rPr>
          <w:color w:val="FF0000"/>
        </w:rPr>
        <w:t>Save config</w:t>
      </w:r>
    </w:p>
    <w:p w14:paraId="7C12E76D" w14:textId="1D38ACB0" w:rsidR="00A96EB5" w:rsidRDefault="00A96EB5">
      <w:pPr>
        <w:rPr>
          <w:color w:val="FF0000"/>
        </w:rPr>
      </w:pPr>
      <w:r>
        <w:rPr>
          <w:noProof/>
        </w:rPr>
        <w:drawing>
          <wp:inline distT="0" distB="0" distL="0" distR="0" wp14:anchorId="76FF7B02" wp14:editId="133CC405">
            <wp:extent cx="4329316" cy="1308963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48000" cy="1314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5B09C" w14:textId="3EB85938" w:rsidR="00A96EB5" w:rsidRDefault="006E2E82">
      <w:pPr>
        <w:rPr>
          <w:color w:val="FF0000"/>
        </w:rPr>
      </w:pPr>
      <w:r>
        <w:rPr>
          <w:noProof/>
        </w:rPr>
        <w:drawing>
          <wp:inline distT="0" distB="0" distL="0" distR="0" wp14:anchorId="2313A14A" wp14:editId="321A86F6">
            <wp:extent cx="5731510" cy="248031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3889E" w14:textId="21A478D7" w:rsidR="006E2E82" w:rsidRDefault="006E2E8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62D5E3AE" wp14:editId="7CD883B6">
            <wp:extent cx="4816250" cy="4480993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24763" cy="4488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CA167" w14:textId="63929B5A" w:rsidR="006E2E82" w:rsidRDefault="006E2E82">
      <w:pPr>
        <w:rPr>
          <w:color w:val="FF0000"/>
        </w:rPr>
      </w:pPr>
      <w:r>
        <w:rPr>
          <w:noProof/>
        </w:rPr>
        <w:drawing>
          <wp:inline distT="0" distB="0" distL="0" distR="0" wp14:anchorId="4E2846C0" wp14:editId="7F00FA63">
            <wp:extent cx="5731510" cy="224790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EC169" w14:textId="64C693FD" w:rsidR="003037B0" w:rsidRDefault="003037B0">
      <w:pPr>
        <w:rPr>
          <w:color w:val="FF0000"/>
        </w:rPr>
      </w:pPr>
      <w:r>
        <w:rPr>
          <w:color w:val="FF0000"/>
        </w:rPr>
        <w:br w:type="page"/>
      </w:r>
    </w:p>
    <w:p w14:paraId="108950E2" w14:textId="6E334B74" w:rsidR="003037B0" w:rsidRDefault="003037B0">
      <w:pPr>
        <w:rPr>
          <w:color w:val="FF0000"/>
        </w:rPr>
      </w:pPr>
      <w:r>
        <w:rPr>
          <w:color w:val="FF0000"/>
        </w:rPr>
        <w:lastRenderedPageBreak/>
        <w:t>Upgrading router:</w:t>
      </w:r>
    </w:p>
    <w:p w14:paraId="40E289D1" w14:textId="01F0C295" w:rsidR="003037B0" w:rsidRDefault="00C83A02">
      <w:pPr>
        <w:rPr>
          <w:color w:val="FF0000"/>
        </w:rPr>
      </w:pPr>
      <w:r>
        <w:rPr>
          <w:noProof/>
        </w:rPr>
        <w:drawing>
          <wp:inline distT="0" distB="0" distL="0" distR="0" wp14:anchorId="09FDD8AC" wp14:editId="3FC4F4D1">
            <wp:extent cx="5731510" cy="298005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57AA4" w14:textId="3E8D3495" w:rsidR="00C83A02" w:rsidRDefault="00BC710B">
      <w:pPr>
        <w:rPr>
          <w:color w:val="FF0000"/>
        </w:rPr>
      </w:pPr>
      <w:r>
        <w:rPr>
          <w:noProof/>
        </w:rPr>
        <w:drawing>
          <wp:inline distT="0" distB="0" distL="0" distR="0" wp14:anchorId="20875BEE" wp14:editId="67DDAEF1">
            <wp:extent cx="5731510" cy="3326765"/>
            <wp:effectExtent l="0" t="0" r="254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71A96" w14:textId="29C54EC2" w:rsidR="00BC710B" w:rsidRDefault="00BC710B">
      <w:pPr>
        <w:rPr>
          <w:color w:val="FF0000"/>
        </w:rPr>
      </w:pPr>
      <w:r>
        <w:rPr>
          <w:color w:val="FF0000"/>
        </w:rPr>
        <w:t>Using rollover cable in conjunction with ethernet cable just incase.</w:t>
      </w:r>
    </w:p>
    <w:p w14:paraId="116B2ACB" w14:textId="763A8B43" w:rsidR="00BC710B" w:rsidRDefault="001039D0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223D5A06" wp14:editId="2B58517A">
            <wp:extent cx="5731510" cy="366458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D704B" w14:textId="02DA94AC" w:rsidR="001039D0" w:rsidRDefault="0030451A">
      <w:pPr>
        <w:rPr>
          <w:color w:val="FF0000"/>
        </w:rPr>
      </w:pPr>
      <w:r>
        <w:rPr>
          <w:noProof/>
        </w:rPr>
        <w:drawing>
          <wp:inline distT="0" distB="0" distL="0" distR="0" wp14:anchorId="4D6EB428" wp14:editId="5A20BCFE">
            <wp:extent cx="5731510" cy="700405"/>
            <wp:effectExtent l="0" t="0" r="254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62D2E" w14:textId="3424F516" w:rsidR="006D737E" w:rsidRDefault="00936FCF">
      <w:pPr>
        <w:rPr>
          <w:color w:val="FF0000"/>
        </w:rPr>
      </w:pPr>
      <w:r>
        <w:rPr>
          <w:noProof/>
        </w:rPr>
        <w:drawing>
          <wp:inline distT="0" distB="0" distL="0" distR="0" wp14:anchorId="08DB0DBC" wp14:editId="1884E0FB">
            <wp:extent cx="5731510" cy="1233170"/>
            <wp:effectExtent l="0" t="0" r="2540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194C0" w14:textId="2A570B6B" w:rsidR="006D737E" w:rsidRDefault="006D737E">
      <w:pPr>
        <w:rPr>
          <w:color w:val="FF0000"/>
        </w:rPr>
      </w:pPr>
      <w:r>
        <w:rPr>
          <w:color w:val="FF0000"/>
        </w:rPr>
        <w:t>Want to copy up this file</w:t>
      </w:r>
    </w:p>
    <w:p w14:paraId="685DD0ED" w14:textId="097B5481" w:rsidR="006D737E" w:rsidRDefault="00D44F01">
      <w:pPr>
        <w:rPr>
          <w:color w:val="FF0000"/>
        </w:rPr>
      </w:pPr>
      <w:r>
        <w:rPr>
          <w:noProof/>
        </w:rPr>
        <w:drawing>
          <wp:inline distT="0" distB="0" distL="0" distR="0" wp14:anchorId="5A0D393E" wp14:editId="3FAA75F0">
            <wp:extent cx="5731510" cy="1961515"/>
            <wp:effectExtent l="0" t="0" r="2540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583F2" w14:textId="0C74B577" w:rsidR="00D44F01" w:rsidRDefault="00D44F01">
      <w:pPr>
        <w:rPr>
          <w:color w:val="FF0000"/>
        </w:rPr>
      </w:pPr>
      <w:r>
        <w:rPr>
          <w:color w:val="FF0000"/>
        </w:rPr>
        <w:t>Run tftpd and leave server name as 10.0.0.10</w:t>
      </w:r>
    </w:p>
    <w:p w14:paraId="418BDD03" w14:textId="224653D0" w:rsidR="0030451A" w:rsidRDefault="00D44F01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451986ED" wp14:editId="3C083782">
            <wp:extent cx="5731510" cy="347091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A2761" w14:textId="72D99D9E" w:rsidR="00D44F01" w:rsidRDefault="00F40F5D">
      <w:pPr>
        <w:rPr>
          <w:color w:val="FF0000"/>
        </w:rPr>
      </w:pPr>
      <w:r>
        <w:rPr>
          <w:noProof/>
        </w:rPr>
        <w:drawing>
          <wp:inline distT="0" distB="0" distL="0" distR="0" wp14:anchorId="7DCC4805" wp14:editId="25DB8DBF">
            <wp:extent cx="5731510" cy="588645"/>
            <wp:effectExtent l="0" t="0" r="254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0B04F" w14:textId="31ECA391" w:rsidR="00F40F5D" w:rsidRDefault="000433C7">
      <w:pPr>
        <w:rPr>
          <w:color w:val="FF0000"/>
        </w:rPr>
      </w:pPr>
      <w:r>
        <w:rPr>
          <w:noProof/>
        </w:rPr>
        <w:drawing>
          <wp:inline distT="0" distB="0" distL="0" distR="0" wp14:anchorId="18A89C3E" wp14:editId="7380DEB4">
            <wp:extent cx="5731510" cy="1419860"/>
            <wp:effectExtent l="0" t="0" r="2540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BB509" w14:textId="20272D98" w:rsidR="000433C7" w:rsidRDefault="0007684E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27AFA619" wp14:editId="42A3C772">
            <wp:extent cx="5731510" cy="3785235"/>
            <wp:effectExtent l="0" t="0" r="254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8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CD725" w14:textId="131F7C71" w:rsidR="0007684E" w:rsidRDefault="008F26B4">
      <w:pPr>
        <w:rPr>
          <w:color w:val="FF0000"/>
        </w:rPr>
      </w:pPr>
      <w:r>
        <w:rPr>
          <w:noProof/>
        </w:rPr>
        <w:drawing>
          <wp:inline distT="0" distB="0" distL="0" distR="0" wp14:anchorId="31C2B0AF" wp14:editId="3E9C741E">
            <wp:extent cx="5731510" cy="198564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5B0DA" w14:textId="1E387AC8" w:rsidR="008F26B4" w:rsidRDefault="00DE4439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6BF4027E" wp14:editId="54FD8DDF">
            <wp:extent cx="5731510" cy="3291205"/>
            <wp:effectExtent l="0" t="0" r="2540" b="44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B0B2B" w14:textId="7B66454D" w:rsidR="00DE4439" w:rsidRDefault="00DE4439">
      <w:pPr>
        <w:rPr>
          <w:color w:val="FF0000"/>
        </w:rPr>
      </w:pPr>
      <w:r>
        <w:rPr>
          <w:noProof/>
        </w:rPr>
        <w:drawing>
          <wp:inline distT="0" distB="0" distL="0" distR="0" wp14:anchorId="7FB1F29C" wp14:editId="38FA74F9">
            <wp:extent cx="5731510" cy="3214370"/>
            <wp:effectExtent l="0" t="0" r="2540" b="508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D9ACE" w14:textId="53B90D02" w:rsidR="00DE4439" w:rsidRDefault="00DE4439">
      <w:pPr>
        <w:rPr>
          <w:color w:val="FF0000"/>
        </w:rPr>
      </w:pPr>
      <w:r>
        <w:rPr>
          <w:noProof/>
        </w:rPr>
        <w:drawing>
          <wp:inline distT="0" distB="0" distL="0" distR="0" wp14:anchorId="7777D89B" wp14:editId="18FA41BF">
            <wp:extent cx="5731510" cy="963930"/>
            <wp:effectExtent l="0" t="0" r="254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6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4F0A5" w14:textId="50EDAD50" w:rsidR="00DE4439" w:rsidRDefault="00DE4439">
      <w:pPr>
        <w:rPr>
          <w:color w:val="FF0000"/>
        </w:rPr>
      </w:pPr>
      <w:r>
        <w:rPr>
          <w:color w:val="FF0000"/>
        </w:rPr>
        <w:t>Now support ipv6 unicast-routing</w:t>
      </w:r>
    </w:p>
    <w:p w14:paraId="491EB1C6" w14:textId="5FF3DA64" w:rsidR="000B693C" w:rsidRDefault="000B693C">
      <w:pPr>
        <w:rPr>
          <w:color w:val="FF0000"/>
        </w:rPr>
      </w:pPr>
      <w:r>
        <w:rPr>
          <w:color w:val="FF0000"/>
        </w:rPr>
        <w:br w:type="page"/>
      </w:r>
    </w:p>
    <w:p w14:paraId="290E138F" w14:textId="513042A9" w:rsidR="00DE4439" w:rsidRDefault="000B693C">
      <w:pPr>
        <w:rPr>
          <w:color w:val="FF0000"/>
        </w:rPr>
      </w:pPr>
      <w:r>
        <w:rPr>
          <w:color w:val="FF0000"/>
        </w:rPr>
        <w:lastRenderedPageBreak/>
        <w:t>INTERRUPT BOOT PROCESS:</w:t>
      </w:r>
    </w:p>
    <w:p w14:paraId="437A2F7A" w14:textId="105061BF" w:rsidR="000B693C" w:rsidRDefault="000B693C">
      <w:pPr>
        <w:rPr>
          <w:color w:val="FF0000"/>
        </w:rPr>
      </w:pPr>
      <w:r>
        <w:rPr>
          <w:noProof/>
        </w:rPr>
        <w:drawing>
          <wp:inline distT="0" distB="0" distL="0" distR="0" wp14:anchorId="04AB9520" wp14:editId="247AA673">
            <wp:extent cx="5731510" cy="3567430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994D" w14:textId="385B856A" w:rsidR="000B693C" w:rsidRDefault="000817B1">
      <w:pPr>
        <w:rPr>
          <w:color w:val="FF0000"/>
        </w:rPr>
      </w:pPr>
      <w:r>
        <w:rPr>
          <w:noProof/>
        </w:rPr>
        <w:drawing>
          <wp:inline distT="0" distB="0" distL="0" distR="0" wp14:anchorId="766891DD" wp14:editId="1094D27B">
            <wp:extent cx="5731510" cy="3253740"/>
            <wp:effectExtent l="0" t="0" r="254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9F55A" w14:textId="620A1865" w:rsidR="000817B1" w:rsidRDefault="00E85C3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53C93980" wp14:editId="08C179BB">
            <wp:extent cx="5731510" cy="3830320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6CAE6" w14:textId="74C6184D" w:rsidR="00CA0D6E" w:rsidRDefault="00CA0D6E">
      <w:pPr>
        <w:rPr>
          <w:color w:val="FF0000"/>
        </w:rPr>
      </w:pPr>
      <w:r>
        <w:rPr>
          <w:noProof/>
        </w:rPr>
        <w:drawing>
          <wp:inline distT="0" distB="0" distL="0" distR="0" wp14:anchorId="5CD17DA3" wp14:editId="7623F4FA">
            <wp:extent cx="5731510" cy="3884930"/>
            <wp:effectExtent l="0" t="0" r="2540" b="12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8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F4AB7" w14:textId="04A8E663" w:rsidR="007B6654" w:rsidRDefault="007B6654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6044FF8F" wp14:editId="46F01D82">
            <wp:extent cx="5731510" cy="2315845"/>
            <wp:effectExtent l="0" t="0" r="2540" b="825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B157E" w14:textId="06F3CB1F" w:rsidR="007B6654" w:rsidRDefault="007B6654">
      <w:pPr>
        <w:rPr>
          <w:color w:val="FF0000"/>
        </w:rPr>
      </w:pPr>
      <w:r>
        <w:rPr>
          <w:color w:val="FF0000"/>
        </w:rPr>
        <w:t>Lets put a bad password on</w:t>
      </w:r>
    </w:p>
    <w:p w14:paraId="51C42141" w14:textId="368572C0" w:rsidR="007B6654" w:rsidRDefault="00007C81">
      <w:pPr>
        <w:rPr>
          <w:color w:val="FF0000"/>
        </w:rPr>
      </w:pPr>
      <w:r>
        <w:rPr>
          <w:noProof/>
        </w:rPr>
        <w:drawing>
          <wp:inline distT="0" distB="0" distL="0" distR="0" wp14:anchorId="143E8DAB" wp14:editId="62C4E4AC">
            <wp:extent cx="5731510" cy="2457450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0088A" w14:textId="522B7982" w:rsidR="00007C81" w:rsidRDefault="00AA1D48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6F4ADB56" wp14:editId="4EB33653">
            <wp:extent cx="4156356" cy="3744273"/>
            <wp:effectExtent l="0" t="0" r="0" b="889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165342" cy="3752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1645D" w14:textId="77E0D0A1" w:rsidR="00AA1D48" w:rsidRDefault="00843957">
      <w:pPr>
        <w:rPr>
          <w:color w:val="FF0000"/>
        </w:rPr>
      </w:pPr>
      <w:r>
        <w:rPr>
          <w:noProof/>
        </w:rPr>
        <w:drawing>
          <wp:inline distT="0" distB="0" distL="0" distR="0" wp14:anchorId="06B0A814" wp14:editId="3A0B06C5">
            <wp:extent cx="5731510" cy="3748405"/>
            <wp:effectExtent l="0" t="0" r="2540" b="444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7EE5A" w14:textId="77777777" w:rsidR="00E85C32" w:rsidRDefault="00E85C32">
      <w:pPr>
        <w:rPr>
          <w:color w:val="FF0000"/>
        </w:rPr>
      </w:pPr>
    </w:p>
    <w:p w14:paraId="537E1DFF" w14:textId="552E13CE" w:rsidR="003037B0" w:rsidRDefault="00F20F74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69F1DE0A" wp14:editId="0D2B677E">
            <wp:extent cx="5731510" cy="4250055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5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AA72A" w14:textId="36786BAC" w:rsidR="00F20F74" w:rsidRDefault="00F20F74">
      <w:pPr>
        <w:rPr>
          <w:color w:val="FF0000"/>
        </w:rPr>
      </w:pPr>
      <w:r>
        <w:rPr>
          <w:noProof/>
        </w:rPr>
        <w:drawing>
          <wp:inline distT="0" distB="0" distL="0" distR="0" wp14:anchorId="44C772A9" wp14:editId="071F792E">
            <wp:extent cx="5731510" cy="3538855"/>
            <wp:effectExtent l="0" t="0" r="2540" b="444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674C7" w14:textId="241606EE" w:rsidR="00F20F74" w:rsidRDefault="00F20F74">
      <w:pPr>
        <w:rPr>
          <w:color w:val="FF0000"/>
        </w:rPr>
      </w:pPr>
      <w:r>
        <w:rPr>
          <w:color w:val="FF0000"/>
        </w:rPr>
        <w:t>Since no startup config file or running config file you’ll get this message (answer no)</w:t>
      </w:r>
    </w:p>
    <w:p w14:paraId="7C148FFB" w14:textId="6C96680D" w:rsidR="00F20F74" w:rsidRDefault="00F20F74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2D3A469B" wp14:editId="6C073C04">
            <wp:extent cx="5731510" cy="3248025"/>
            <wp:effectExtent l="0" t="0" r="254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2ABA3" w14:textId="1674F797" w:rsidR="00F20F74" w:rsidRDefault="00F20F74">
      <w:pPr>
        <w:rPr>
          <w:color w:val="FF0000"/>
        </w:rPr>
      </w:pPr>
      <w:r>
        <w:rPr>
          <w:noProof/>
        </w:rPr>
        <w:drawing>
          <wp:inline distT="0" distB="0" distL="0" distR="0" wp14:anchorId="1046BEF6" wp14:editId="09AB94B7">
            <wp:extent cx="5731510" cy="4181475"/>
            <wp:effectExtent l="0" t="0" r="254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B1DCB" w14:textId="169D22A7" w:rsidR="00F20F74" w:rsidRDefault="00F20F74">
      <w:pPr>
        <w:rPr>
          <w:color w:val="FF0000"/>
        </w:rPr>
      </w:pPr>
      <w:r>
        <w:rPr>
          <w:color w:val="FF0000"/>
        </w:rPr>
        <w:t>Startup config exist but not loaded</w:t>
      </w:r>
    </w:p>
    <w:p w14:paraId="25471665" w14:textId="04F132F3" w:rsidR="00F20F74" w:rsidRDefault="00263016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49F5EA9B" wp14:editId="337365A9">
            <wp:extent cx="5731510" cy="3429635"/>
            <wp:effectExtent l="0" t="0" r="254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C3CBD" w14:textId="746A671C" w:rsidR="009251F6" w:rsidRDefault="009251F6">
      <w:pPr>
        <w:rPr>
          <w:color w:val="FF0000"/>
        </w:rPr>
      </w:pPr>
      <w:r>
        <w:rPr>
          <w:noProof/>
        </w:rPr>
        <w:drawing>
          <wp:inline distT="0" distB="0" distL="0" distR="0" wp14:anchorId="61DDA1B3" wp14:editId="341DC063">
            <wp:extent cx="5731510" cy="1577340"/>
            <wp:effectExtent l="0" t="0" r="2540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29283" w14:textId="1AD98B81" w:rsidR="009251F6" w:rsidRDefault="00262D68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06821AEF" wp14:editId="6371ABD2">
            <wp:extent cx="5731510" cy="4272915"/>
            <wp:effectExtent l="0" t="0" r="254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7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9A324" w14:textId="5F2C780D" w:rsidR="00262D68" w:rsidRDefault="00262D68">
      <w:pPr>
        <w:rPr>
          <w:color w:val="FF0000"/>
        </w:rPr>
      </w:pPr>
      <w:r>
        <w:rPr>
          <w:noProof/>
        </w:rPr>
        <w:drawing>
          <wp:inline distT="0" distB="0" distL="0" distR="0" wp14:anchorId="7DA1E59C" wp14:editId="02015173">
            <wp:extent cx="5731510" cy="3702050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66C81" w14:textId="5E8B709B" w:rsidR="006C1586" w:rsidRDefault="006C1586">
      <w:pPr>
        <w:rPr>
          <w:color w:val="FF0000"/>
        </w:rPr>
      </w:pPr>
      <w:r>
        <w:rPr>
          <w:color w:val="FF0000"/>
        </w:rPr>
        <w:br w:type="page"/>
      </w:r>
    </w:p>
    <w:p w14:paraId="1BAFAA59" w14:textId="51F59F8D" w:rsidR="006C1586" w:rsidRDefault="006C1586">
      <w:pPr>
        <w:rPr>
          <w:color w:val="FF0000"/>
        </w:rPr>
      </w:pPr>
      <w:r>
        <w:rPr>
          <w:color w:val="FF0000"/>
        </w:rPr>
        <w:lastRenderedPageBreak/>
        <w:t>Erase flash:</w:t>
      </w:r>
    </w:p>
    <w:p w14:paraId="56F6BFA2" w14:textId="219881DC" w:rsidR="006C1586" w:rsidRDefault="00CF2014">
      <w:pPr>
        <w:rPr>
          <w:color w:val="FF0000"/>
        </w:rPr>
      </w:pPr>
      <w:r>
        <w:rPr>
          <w:noProof/>
        </w:rPr>
        <w:drawing>
          <wp:inline distT="0" distB="0" distL="0" distR="0" wp14:anchorId="1BA13F3C" wp14:editId="4271C4D2">
            <wp:extent cx="5731510" cy="3424555"/>
            <wp:effectExtent l="0" t="0" r="2540" b="444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A9907" w14:textId="7C082082" w:rsidR="00CF2014" w:rsidRDefault="00036C6F">
      <w:pPr>
        <w:rPr>
          <w:color w:val="FF0000"/>
        </w:rPr>
      </w:pPr>
      <w:r>
        <w:rPr>
          <w:noProof/>
        </w:rPr>
        <w:drawing>
          <wp:inline distT="0" distB="0" distL="0" distR="0" wp14:anchorId="688CD46C" wp14:editId="5441D152">
            <wp:extent cx="5731510" cy="1262380"/>
            <wp:effectExtent l="0" t="0" r="254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6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426BE" w14:textId="216D82EA" w:rsidR="00036C6F" w:rsidRDefault="00036C6F">
      <w:pPr>
        <w:rPr>
          <w:color w:val="FF0000"/>
        </w:rPr>
      </w:pPr>
      <w:r>
        <w:rPr>
          <w:color w:val="FF0000"/>
        </w:rPr>
        <w:t>Reboot = reload</w:t>
      </w:r>
    </w:p>
    <w:p w14:paraId="01440515" w14:textId="746273F9" w:rsidR="00036C6F" w:rsidRDefault="00036C6F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31A5EF6E" wp14:editId="4ECB9D68">
            <wp:extent cx="5731510" cy="4641215"/>
            <wp:effectExtent l="0" t="0" r="2540" b="698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4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80575" w14:textId="71AA8488" w:rsidR="00036C6F" w:rsidRDefault="00036C6F">
      <w:pPr>
        <w:rPr>
          <w:color w:val="FF0000"/>
        </w:rPr>
      </w:pPr>
      <w:r>
        <w:rPr>
          <w:color w:val="FF0000"/>
        </w:rPr>
        <w:t>No os file</w:t>
      </w:r>
      <w:r w:rsidR="004C6A7E">
        <w:rPr>
          <w:color w:val="FF0000"/>
        </w:rPr>
        <w:t>; nothing is boot up</w:t>
      </w:r>
    </w:p>
    <w:p w14:paraId="0473595A" w14:textId="07D520DF" w:rsidR="00116DE5" w:rsidRDefault="00116DE5">
      <w:pPr>
        <w:rPr>
          <w:color w:val="FF0000"/>
        </w:rPr>
      </w:pPr>
      <w:r>
        <w:rPr>
          <w:color w:val="FF0000"/>
        </w:rPr>
        <w:t>No</w:t>
      </w:r>
      <w:r w:rsidR="004C6A7E">
        <w:rPr>
          <w:color w:val="FF0000"/>
        </w:rPr>
        <w:t>w</w:t>
      </w:r>
      <w:r>
        <w:rPr>
          <w:color w:val="FF0000"/>
        </w:rPr>
        <w:t xml:space="preserve"> google for your router model and ROMmon no IOS</w:t>
      </w:r>
    </w:p>
    <w:p w14:paraId="165ACB9A" w14:textId="671FD75A" w:rsidR="00F53120" w:rsidRDefault="00F53120">
      <w:pPr>
        <w:rPr>
          <w:color w:val="FF0000"/>
        </w:rPr>
      </w:pPr>
      <w:r>
        <w:rPr>
          <w:color w:val="FF0000"/>
        </w:rPr>
        <w:br w:type="page"/>
      </w:r>
    </w:p>
    <w:p w14:paraId="4B958D7B" w14:textId="45A26E73" w:rsidR="004C6A7E" w:rsidRDefault="00F53120">
      <w:pPr>
        <w:rPr>
          <w:color w:val="FF0000"/>
        </w:rPr>
      </w:pPr>
      <w:r>
        <w:rPr>
          <w:color w:val="FF0000"/>
        </w:rPr>
        <w:lastRenderedPageBreak/>
        <w:t>USEFUL COMMAND:</w:t>
      </w:r>
    </w:p>
    <w:p w14:paraId="03740088" w14:textId="39C82F9A" w:rsidR="00F53120" w:rsidRDefault="00F53120">
      <w:pPr>
        <w:rPr>
          <w:color w:val="FF0000"/>
        </w:rPr>
      </w:pPr>
      <w:r>
        <w:rPr>
          <w:noProof/>
        </w:rPr>
        <w:drawing>
          <wp:inline distT="0" distB="0" distL="0" distR="0" wp14:anchorId="5C2C045A" wp14:editId="1FAFE3F0">
            <wp:extent cx="5257800" cy="3038475"/>
            <wp:effectExtent l="0" t="0" r="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6F060" w14:textId="7BB4879A" w:rsidR="00F53120" w:rsidRDefault="00D97509">
      <w:pPr>
        <w:rPr>
          <w:color w:val="FF0000"/>
        </w:rPr>
      </w:pPr>
      <w:r>
        <w:rPr>
          <w:noProof/>
        </w:rPr>
        <w:drawing>
          <wp:inline distT="0" distB="0" distL="0" distR="0" wp14:anchorId="7CDCE4F8" wp14:editId="3A8AD906">
            <wp:extent cx="5731510" cy="890905"/>
            <wp:effectExtent l="0" t="0" r="2540" b="444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329A3" w14:textId="350943D0" w:rsidR="00D97509" w:rsidRDefault="00D97509">
      <w:pPr>
        <w:rPr>
          <w:color w:val="FF0000"/>
        </w:rPr>
      </w:pPr>
      <w:r>
        <w:rPr>
          <w:noProof/>
        </w:rPr>
        <w:drawing>
          <wp:inline distT="0" distB="0" distL="0" distR="0" wp14:anchorId="6B7CD96F" wp14:editId="6473441F">
            <wp:extent cx="5731510" cy="3899535"/>
            <wp:effectExtent l="0" t="0" r="2540" b="571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B4147" w14:textId="22FCC21E" w:rsidR="00D97509" w:rsidRDefault="00D97509">
      <w:pPr>
        <w:rPr>
          <w:color w:val="FF0000"/>
        </w:rPr>
      </w:pPr>
      <w:r>
        <w:rPr>
          <w:color w:val="FF0000"/>
        </w:rPr>
        <w:t>It tell the system to load the config file upon reboot this device</w:t>
      </w:r>
    </w:p>
    <w:p w14:paraId="55AFAB53" w14:textId="4F677568" w:rsidR="001B1833" w:rsidRDefault="001B1833">
      <w:pPr>
        <w:rPr>
          <w:color w:val="FF0000"/>
        </w:rPr>
      </w:pPr>
      <w:r>
        <w:rPr>
          <w:color w:val="FF0000"/>
        </w:rPr>
        <w:lastRenderedPageBreak/>
        <w:t>If the configuration register show as 0x2143</w:t>
      </w:r>
    </w:p>
    <w:p w14:paraId="4F0FFA49" w14:textId="1C6D228E" w:rsidR="001B1833" w:rsidRDefault="001B1833">
      <w:pPr>
        <w:rPr>
          <w:color w:val="FF0000"/>
        </w:rPr>
      </w:pPr>
      <w:r>
        <w:rPr>
          <w:color w:val="FF0000"/>
        </w:rPr>
        <w:t>Then startup config file would not load</w:t>
      </w:r>
    </w:p>
    <w:p w14:paraId="21D36878" w14:textId="2702EC76" w:rsidR="001B1833" w:rsidRDefault="006D741D">
      <w:pPr>
        <w:rPr>
          <w:color w:val="FF0000"/>
        </w:rPr>
      </w:pPr>
      <w:r>
        <w:rPr>
          <w:noProof/>
        </w:rPr>
        <w:drawing>
          <wp:inline distT="0" distB="0" distL="0" distR="0" wp14:anchorId="098CE502" wp14:editId="25898012">
            <wp:extent cx="5731510" cy="826135"/>
            <wp:effectExtent l="0" t="0" r="254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62E01" w14:textId="34ACB663" w:rsidR="006D741D" w:rsidRDefault="006D741D">
      <w:pPr>
        <w:rPr>
          <w:color w:val="FF0000"/>
        </w:rPr>
      </w:pPr>
      <w:r>
        <w:rPr>
          <w:noProof/>
        </w:rPr>
        <w:drawing>
          <wp:inline distT="0" distB="0" distL="0" distR="0" wp14:anchorId="5AEFA6AB" wp14:editId="3158BF39">
            <wp:extent cx="5731510" cy="537845"/>
            <wp:effectExtent l="0" t="0" r="254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DD525" w14:textId="091118BF" w:rsidR="006D741D" w:rsidRDefault="006D741D">
      <w:pPr>
        <w:rPr>
          <w:color w:val="FF0000"/>
        </w:rPr>
      </w:pPr>
      <w:r>
        <w:rPr>
          <w:noProof/>
        </w:rPr>
        <w:drawing>
          <wp:inline distT="0" distB="0" distL="0" distR="0" wp14:anchorId="35CB0231" wp14:editId="065F1764">
            <wp:extent cx="5731510" cy="2383790"/>
            <wp:effectExtent l="0" t="0" r="254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EFA73" w14:textId="1255B107" w:rsidR="006D741D" w:rsidRDefault="0053440A">
      <w:pPr>
        <w:rPr>
          <w:color w:val="FF0000"/>
        </w:rPr>
      </w:pPr>
      <w:r>
        <w:rPr>
          <w:noProof/>
        </w:rPr>
        <w:drawing>
          <wp:inline distT="0" distB="0" distL="0" distR="0" wp14:anchorId="23F2EB41" wp14:editId="676B16C7">
            <wp:extent cx="5731510" cy="591820"/>
            <wp:effectExtent l="0" t="0" r="254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5201F" w14:textId="79B807BF" w:rsidR="0053440A" w:rsidRDefault="00576A09">
      <w:pPr>
        <w:rPr>
          <w:color w:val="FF0000"/>
        </w:rPr>
      </w:pPr>
      <w:r>
        <w:rPr>
          <w:noProof/>
        </w:rPr>
        <w:drawing>
          <wp:inline distT="0" distB="0" distL="0" distR="0" wp14:anchorId="4D122EAF" wp14:editId="0BC0ACF6">
            <wp:extent cx="5731510" cy="3467100"/>
            <wp:effectExtent l="0" t="0" r="254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E2BEE" w14:textId="40D7A41A" w:rsidR="00576A09" w:rsidRDefault="00A63991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2BBF4B1E" wp14:editId="652DF913">
            <wp:extent cx="5731510" cy="3102610"/>
            <wp:effectExtent l="0" t="0" r="2540" b="254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CFD4A17" w14:textId="77777777" w:rsidR="00D97509" w:rsidRDefault="00D97509">
      <w:pPr>
        <w:rPr>
          <w:color w:val="FF0000"/>
        </w:rPr>
      </w:pPr>
    </w:p>
    <w:p w14:paraId="4C22E5CA" w14:textId="77777777" w:rsidR="00F53120" w:rsidRDefault="00F53120">
      <w:pPr>
        <w:rPr>
          <w:color w:val="FF0000"/>
        </w:rPr>
      </w:pPr>
    </w:p>
    <w:p w14:paraId="5684296D" w14:textId="77777777" w:rsidR="00116DE5" w:rsidRDefault="00116DE5">
      <w:pPr>
        <w:rPr>
          <w:color w:val="FF0000"/>
        </w:rPr>
      </w:pPr>
    </w:p>
    <w:p w14:paraId="3651CAB0" w14:textId="77777777" w:rsidR="00036C6F" w:rsidRDefault="00036C6F">
      <w:pPr>
        <w:rPr>
          <w:color w:val="FF0000"/>
        </w:rPr>
      </w:pPr>
    </w:p>
    <w:p w14:paraId="4DDC910E" w14:textId="77777777" w:rsidR="006C1586" w:rsidRDefault="006C1586">
      <w:pPr>
        <w:rPr>
          <w:color w:val="FF0000"/>
        </w:rPr>
      </w:pPr>
    </w:p>
    <w:p w14:paraId="04E4F4AE" w14:textId="77777777" w:rsidR="006C1586" w:rsidRDefault="006C1586">
      <w:pPr>
        <w:rPr>
          <w:color w:val="FF0000"/>
        </w:rPr>
      </w:pPr>
    </w:p>
    <w:p w14:paraId="6273CDB5" w14:textId="77777777" w:rsidR="00262D68" w:rsidRDefault="00262D68">
      <w:pPr>
        <w:rPr>
          <w:color w:val="FF0000"/>
        </w:rPr>
      </w:pPr>
    </w:p>
    <w:p w14:paraId="388CFB10" w14:textId="77777777" w:rsidR="00A763B8" w:rsidRDefault="00A763B8">
      <w:pPr>
        <w:rPr>
          <w:color w:val="FF0000"/>
        </w:rPr>
      </w:pPr>
    </w:p>
    <w:p w14:paraId="0BE411E2" w14:textId="77777777" w:rsidR="00A763B8" w:rsidRDefault="00A763B8">
      <w:pPr>
        <w:rPr>
          <w:color w:val="FF0000"/>
        </w:rPr>
      </w:pPr>
    </w:p>
    <w:p w14:paraId="27AC43A4" w14:textId="77777777" w:rsidR="00F20F74" w:rsidRDefault="00F20F74">
      <w:pPr>
        <w:rPr>
          <w:color w:val="FF0000"/>
        </w:rPr>
      </w:pPr>
    </w:p>
    <w:p w14:paraId="6F5906DF" w14:textId="77777777" w:rsidR="00F20F74" w:rsidRDefault="00F20F74">
      <w:pPr>
        <w:rPr>
          <w:color w:val="FF0000"/>
        </w:rPr>
      </w:pPr>
    </w:p>
    <w:p w14:paraId="42ACD27B" w14:textId="77777777" w:rsidR="003037B0" w:rsidRPr="00162E2B" w:rsidRDefault="003037B0">
      <w:pPr>
        <w:rPr>
          <w:color w:val="FF0000"/>
        </w:rPr>
      </w:pPr>
    </w:p>
    <w:p w14:paraId="385EDFB3" w14:textId="77777777" w:rsidR="00565BB0" w:rsidRDefault="00565BB0"/>
    <w:p w14:paraId="5E12CD1A" w14:textId="77777777" w:rsidR="009741AD" w:rsidRDefault="009741AD"/>
    <w:p w14:paraId="44575A3C" w14:textId="77777777" w:rsidR="00990F47" w:rsidRDefault="00990F47"/>
    <w:p w14:paraId="7AED8052" w14:textId="77777777" w:rsidR="00990F47" w:rsidRDefault="00990F47"/>
    <w:p w14:paraId="228CCF76" w14:textId="77777777" w:rsidR="00990F47" w:rsidRDefault="00990F47"/>
    <w:sectPr w:rsidR="00990F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MDc2NzU2MDEE0ko6SsGpxcWZ+XkgBYa1AMwYCYcsAAAA"/>
  </w:docVars>
  <w:rsids>
    <w:rsidRoot w:val="00990F47"/>
    <w:rsid w:val="00007C81"/>
    <w:rsid w:val="00036C6F"/>
    <w:rsid w:val="000433C7"/>
    <w:rsid w:val="000558A4"/>
    <w:rsid w:val="0007684E"/>
    <w:rsid w:val="000817B1"/>
    <w:rsid w:val="000B693C"/>
    <w:rsid w:val="001039D0"/>
    <w:rsid w:val="00116DE5"/>
    <w:rsid w:val="00162E2B"/>
    <w:rsid w:val="001B1833"/>
    <w:rsid w:val="001C14F9"/>
    <w:rsid w:val="00262D68"/>
    <w:rsid w:val="00263016"/>
    <w:rsid w:val="003037B0"/>
    <w:rsid w:val="0030451A"/>
    <w:rsid w:val="00384B7C"/>
    <w:rsid w:val="00386B4A"/>
    <w:rsid w:val="00387F98"/>
    <w:rsid w:val="004C6A7E"/>
    <w:rsid w:val="00532B3E"/>
    <w:rsid w:val="0053440A"/>
    <w:rsid w:val="00565BB0"/>
    <w:rsid w:val="00576A09"/>
    <w:rsid w:val="006B6080"/>
    <w:rsid w:val="006C1586"/>
    <w:rsid w:val="006D737E"/>
    <w:rsid w:val="006D741D"/>
    <w:rsid w:val="006E2E82"/>
    <w:rsid w:val="00716A6D"/>
    <w:rsid w:val="007B6654"/>
    <w:rsid w:val="00843957"/>
    <w:rsid w:val="008F26B4"/>
    <w:rsid w:val="009251F6"/>
    <w:rsid w:val="00936FCF"/>
    <w:rsid w:val="009741AD"/>
    <w:rsid w:val="00990F47"/>
    <w:rsid w:val="00A63991"/>
    <w:rsid w:val="00A763B8"/>
    <w:rsid w:val="00A96EB5"/>
    <w:rsid w:val="00AA1D48"/>
    <w:rsid w:val="00BC710B"/>
    <w:rsid w:val="00C83A02"/>
    <w:rsid w:val="00CA0D6E"/>
    <w:rsid w:val="00CF2014"/>
    <w:rsid w:val="00D44F01"/>
    <w:rsid w:val="00D625AE"/>
    <w:rsid w:val="00D97509"/>
    <w:rsid w:val="00DE4439"/>
    <w:rsid w:val="00E422E8"/>
    <w:rsid w:val="00E85C32"/>
    <w:rsid w:val="00F20F74"/>
    <w:rsid w:val="00F40F5D"/>
    <w:rsid w:val="00F53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5E3E0"/>
  <w15:chartTrackingRefBased/>
  <w15:docId w15:val="{E95865D3-9F7D-4F8D-8CE2-82385079B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63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5" Type="http://schemas.openxmlformats.org/officeDocument/2006/relationships/image" Target="media/image2.png"/><Relationship Id="rId61" Type="http://schemas.openxmlformats.org/officeDocument/2006/relationships/image" Target="media/image58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64" Type="http://schemas.openxmlformats.org/officeDocument/2006/relationships/fontTable" Target="fontTable.xml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3</Pages>
  <Words>138</Words>
  <Characters>792</Characters>
  <Application>Microsoft Office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Nguyen</dc:creator>
  <cp:keywords/>
  <dc:description/>
  <cp:lastModifiedBy>Simon Nguyen</cp:lastModifiedBy>
  <cp:revision>51</cp:revision>
  <dcterms:created xsi:type="dcterms:W3CDTF">2020-02-25T12:29:00Z</dcterms:created>
  <dcterms:modified xsi:type="dcterms:W3CDTF">2020-02-25T13:25:00Z</dcterms:modified>
</cp:coreProperties>
</file>